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73825A" w14:textId="77777777" w:rsidR="008166F2" w:rsidRDefault="008166F2" w:rsidP="008166F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Vendors for 2022 Best Little Quilt Show</w:t>
      </w:r>
    </w:p>
    <w:p w14:paraId="555C9960" w14:textId="77777777" w:rsidR="008166F2" w:rsidRDefault="008166F2" w:rsidP="008166F2">
      <w:pPr>
        <w:jc w:val="center"/>
        <w:rPr>
          <w:b/>
          <w:sz w:val="28"/>
          <w:szCs w:val="28"/>
        </w:rPr>
      </w:pPr>
    </w:p>
    <w:p w14:paraId="5C74E7D1" w14:textId="77777777" w:rsidR="008166F2" w:rsidRDefault="008166F2" w:rsidP="008166F2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LL AROUND THE BLOCK</w:t>
      </w:r>
    </w:p>
    <w:p w14:paraId="0BEE2501" w14:textId="77777777" w:rsidR="008166F2" w:rsidRDefault="008166F2" w:rsidP="008166F2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Fabric, patterns, notions, and bolts of fabric</w:t>
      </w:r>
    </w:p>
    <w:p w14:paraId="4A0E564E" w14:textId="77777777" w:rsidR="008166F2" w:rsidRDefault="008166F2" w:rsidP="008166F2">
      <w:pPr>
        <w:spacing w:after="0" w:line="240" w:lineRule="auto"/>
        <w:rPr>
          <w:sz w:val="24"/>
          <w:szCs w:val="24"/>
        </w:rPr>
      </w:pPr>
    </w:p>
    <w:p w14:paraId="2311B7FE" w14:textId="77777777" w:rsidR="008166F2" w:rsidRDefault="008166F2" w:rsidP="008166F2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TAMPS BY KATE</w:t>
      </w:r>
    </w:p>
    <w:p w14:paraId="79CC53F3" w14:textId="77777777" w:rsidR="008166F2" w:rsidRDefault="008166F2" w:rsidP="008166F2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tamps for quilt blocks, patterns</w:t>
      </w:r>
    </w:p>
    <w:p w14:paraId="2EBD98D3" w14:textId="77777777" w:rsidR="008166F2" w:rsidRDefault="008166F2" w:rsidP="008166F2">
      <w:pPr>
        <w:spacing w:after="0" w:line="240" w:lineRule="auto"/>
        <w:rPr>
          <w:sz w:val="24"/>
          <w:szCs w:val="24"/>
        </w:rPr>
      </w:pPr>
    </w:p>
    <w:p w14:paraId="3A9CA0C2" w14:textId="77777777" w:rsidR="008166F2" w:rsidRDefault="008166F2" w:rsidP="008166F2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JO'S QUILTING STUDIO</w:t>
      </w:r>
    </w:p>
    <w:p w14:paraId="25CFFE9B" w14:textId="02D07FF5" w:rsidR="008166F2" w:rsidRDefault="008166F2" w:rsidP="008166F2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Innova longarm machines &amp; accessories, batting</w:t>
      </w:r>
      <w:r w:rsidR="00D06A8A">
        <w:rPr>
          <w:sz w:val="24"/>
          <w:szCs w:val="24"/>
        </w:rPr>
        <w:t>,</w:t>
      </w:r>
      <w:r>
        <w:rPr>
          <w:sz w:val="24"/>
          <w:szCs w:val="24"/>
        </w:rPr>
        <w:t xml:space="preserve"> and thread</w:t>
      </w:r>
    </w:p>
    <w:p w14:paraId="376748C4" w14:textId="77777777" w:rsidR="008166F2" w:rsidRDefault="008166F2" w:rsidP="008166F2">
      <w:pPr>
        <w:spacing w:after="0" w:line="240" w:lineRule="auto"/>
        <w:rPr>
          <w:sz w:val="24"/>
          <w:szCs w:val="24"/>
        </w:rPr>
      </w:pPr>
    </w:p>
    <w:p w14:paraId="105F537C" w14:textId="77777777" w:rsidR="008166F2" w:rsidRDefault="008166F2" w:rsidP="008166F2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LEO 9 TEXTILES, LLC</w:t>
      </w:r>
    </w:p>
    <w:p w14:paraId="34126C14" w14:textId="13C97FD9" w:rsidR="008166F2" w:rsidRDefault="008166F2" w:rsidP="008166F2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Bright eclectic modern fabrics, unique quilt kits, patterns</w:t>
      </w:r>
      <w:r w:rsidR="00D06A8A">
        <w:rPr>
          <w:sz w:val="24"/>
          <w:szCs w:val="24"/>
        </w:rPr>
        <w:t>,</w:t>
      </w:r>
      <w:r>
        <w:rPr>
          <w:sz w:val="24"/>
          <w:szCs w:val="24"/>
        </w:rPr>
        <w:t xml:space="preserve"> and tools</w:t>
      </w:r>
    </w:p>
    <w:p w14:paraId="41C8FF4D" w14:textId="77777777" w:rsidR="008166F2" w:rsidRDefault="008166F2" w:rsidP="008166F2">
      <w:pPr>
        <w:spacing w:after="0" w:line="240" w:lineRule="auto"/>
        <w:rPr>
          <w:sz w:val="24"/>
          <w:szCs w:val="24"/>
        </w:rPr>
      </w:pPr>
    </w:p>
    <w:p w14:paraId="56F7041D" w14:textId="77777777" w:rsidR="008166F2" w:rsidRDefault="008166F2" w:rsidP="008166F2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MAKING MEMORIES QUILT SHOP</w:t>
      </w:r>
    </w:p>
    <w:p w14:paraId="5D65AFE3" w14:textId="286F8433" w:rsidR="008166F2" w:rsidRDefault="008166F2" w:rsidP="008166F2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Full quilt shop, ironing tables, </w:t>
      </w:r>
      <w:r w:rsidR="00D06A8A">
        <w:rPr>
          <w:sz w:val="24"/>
          <w:szCs w:val="24"/>
        </w:rPr>
        <w:t>Christian</w:t>
      </w:r>
      <w:r>
        <w:rPr>
          <w:sz w:val="24"/>
          <w:szCs w:val="24"/>
        </w:rPr>
        <w:t xml:space="preserve"> themed tea towels (embroidery)</w:t>
      </w:r>
    </w:p>
    <w:p w14:paraId="21199220" w14:textId="77777777" w:rsidR="008166F2" w:rsidRDefault="008166F2" w:rsidP="008166F2">
      <w:pPr>
        <w:spacing w:after="0" w:line="240" w:lineRule="auto"/>
        <w:rPr>
          <w:sz w:val="24"/>
          <w:szCs w:val="24"/>
        </w:rPr>
      </w:pPr>
    </w:p>
    <w:p w14:paraId="6D07965C" w14:textId="77777777" w:rsidR="008166F2" w:rsidRDefault="008166F2" w:rsidP="008166F2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QUILT -N-A-FLASH, LLC</w:t>
      </w:r>
    </w:p>
    <w:p w14:paraId="5720453A" w14:textId="77777777" w:rsidR="008166F2" w:rsidRDefault="008166F2" w:rsidP="008166F2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tencils for multiple Half Square Triangles, patterns</w:t>
      </w:r>
    </w:p>
    <w:p w14:paraId="0C0C9B04" w14:textId="77777777" w:rsidR="008166F2" w:rsidRDefault="008166F2" w:rsidP="008166F2">
      <w:pPr>
        <w:spacing w:after="0" w:line="240" w:lineRule="auto"/>
        <w:rPr>
          <w:sz w:val="24"/>
          <w:szCs w:val="24"/>
        </w:rPr>
      </w:pPr>
    </w:p>
    <w:p w14:paraId="5AA38CDE" w14:textId="77777777" w:rsidR="008166F2" w:rsidRDefault="008166F2" w:rsidP="008166F2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AVVY QUILTERS, LLC</w:t>
      </w:r>
    </w:p>
    <w:p w14:paraId="4F600520" w14:textId="343A50E5" w:rsidR="008166F2" w:rsidRDefault="008166F2" w:rsidP="008166F2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Wool fabrics, notions, patterns</w:t>
      </w:r>
      <w:r w:rsidR="00D06A8A">
        <w:rPr>
          <w:sz w:val="24"/>
          <w:szCs w:val="24"/>
        </w:rPr>
        <w:t>,</w:t>
      </w:r>
      <w:r>
        <w:rPr>
          <w:sz w:val="24"/>
          <w:szCs w:val="24"/>
        </w:rPr>
        <w:t xml:space="preserve"> and thread, quilters cotton</w:t>
      </w:r>
    </w:p>
    <w:p w14:paraId="31B18CB8" w14:textId="77777777" w:rsidR="008166F2" w:rsidRDefault="008166F2" w:rsidP="008166F2">
      <w:pPr>
        <w:spacing w:after="0" w:line="240" w:lineRule="auto"/>
        <w:rPr>
          <w:sz w:val="24"/>
          <w:szCs w:val="24"/>
        </w:rPr>
      </w:pPr>
    </w:p>
    <w:p w14:paraId="03703E7F" w14:textId="77777777" w:rsidR="008166F2" w:rsidRDefault="008166F2" w:rsidP="008166F2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EXAS QUILT BARN</w:t>
      </w:r>
    </w:p>
    <w:p w14:paraId="041A44D7" w14:textId="3C3E405A" w:rsidR="008166F2" w:rsidRDefault="008166F2" w:rsidP="008166F2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Certified </w:t>
      </w:r>
      <w:proofErr w:type="spellStart"/>
      <w:r>
        <w:rPr>
          <w:sz w:val="24"/>
          <w:szCs w:val="24"/>
        </w:rPr>
        <w:t>Kimberbell</w:t>
      </w:r>
      <w:proofErr w:type="spellEnd"/>
      <w:r>
        <w:rPr>
          <w:sz w:val="24"/>
          <w:szCs w:val="24"/>
        </w:rPr>
        <w:t xml:space="preserve"> shop, Quilters Select and Aurifil dealer, fabric, patterns, notions</w:t>
      </w:r>
      <w:r w:rsidR="00D06A8A">
        <w:rPr>
          <w:sz w:val="24"/>
          <w:szCs w:val="24"/>
        </w:rPr>
        <w:t>,</w:t>
      </w:r>
      <w:r>
        <w:rPr>
          <w:sz w:val="24"/>
          <w:szCs w:val="24"/>
        </w:rPr>
        <w:t xml:space="preserve"> and Retreat Center with sewing space for 30</w:t>
      </w:r>
    </w:p>
    <w:p w14:paraId="7ECF9024" w14:textId="77777777" w:rsidR="008166F2" w:rsidRDefault="008166F2" w:rsidP="008166F2">
      <w:pPr>
        <w:spacing w:after="0" w:line="240" w:lineRule="auto"/>
        <w:rPr>
          <w:sz w:val="24"/>
          <w:szCs w:val="24"/>
        </w:rPr>
      </w:pPr>
    </w:p>
    <w:p w14:paraId="7BD9C370" w14:textId="77777777" w:rsidR="008166F2" w:rsidRDefault="008166F2" w:rsidP="008166F2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HE GRAY ROOSTER WOODSHOP</w:t>
      </w:r>
    </w:p>
    <w:p w14:paraId="6C2BA462" w14:textId="77777777" w:rsidR="008166F2" w:rsidRDefault="008166F2" w:rsidP="008166F2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eam rippers, crochet kits, seam press, needle holders, ruler racks, baby quilts, ink pens</w:t>
      </w:r>
    </w:p>
    <w:p w14:paraId="614E37D0" w14:textId="77777777" w:rsidR="008166F2" w:rsidRDefault="008166F2" w:rsidP="008166F2">
      <w:pPr>
        <w:spacing w:after="0" w:line="240" w:lineRule="auto"/>
        <w:rPr>
          <w:sz w:val="24"/>
          <w:szCs w:val="24"/>
        </w:rPr>
      </w:pPr>
    </w:p>
    <w:p w14:paraId="10C01C47" w14:textId="77777777" w:rsidR="008166F2" w:rsidRDefault="008166F2" w:rsidP="008166F2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HREE OAKS RETREATS</w:t>
      </w:r>
    </w:p>
    <w:p w14:paraId="350990FB" w14:textId="3B378A66" w:rsidR="008166F2" w:rsidRDefault="008166F2" w:rsidP="008166F2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Retreat Center with </w:t>
      </w:r>
      <w:r w:rsidR="00D06A8A">
        <w:rPr>
          <w:sz w:val="24"/>
          <w:szCs w:val="24"/>
        </w:rPr>
        <w:t>an on-site</w:t>
      </w:r>
      <w:r>
        <w:rPr>
          <w:sz w:val="24"/>
          <w:szCs w:val="24"/>
        </w:rPr>
        <w:t xml:space="preserve"> quilt shop</w:t>
      </w:r>
    </w:p>
    <w:p w14:paraId="4B0BC812" w14:textId="77777777" w:rsidR="008166F2" w:rsidRDefault="008166F2" w:rsidP="008166F2">
      <w:pPr>
        <w:spacing w:after="0" w:line="240" w:lineRule="auto"/>
        <w:rPr>
          <w:sz w:val="24"/>
          <w:szCs w:val="24"/>
        </w:rPr>
      </w:pPr>
    </w:p>
    <w:p w14:paraId="1E07410B" w14:textId="77777777" w:rsidR="008166F2" w:rsidRDefault="008166F2" w:rsidP="008166F2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WINCHESTER QUILT BLOCK TRAIL</w:t>
      </w:r>
    </w:p>
    <w:p w14:paraId="1757090F" w14:textId="71025DAC" w:rsidR="008166F2" w:rsidRDefault="008166F2" w:rsidP="008166F2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Quilt Block Trail </w:t>
      </w:r>
      <w:r w:rsidR="00D06A8A">
        <w:rPr>
          <w:sz w:val="24"/>
          <w:szCs w:val="24"/>
        </w:rPr>
        <w:t>maps, future</w:t>
      </w:r>
      <w:r>
        <w:rPr>
          <w:sz w:val="24"/>
          <w:szCs w:val="24"/>
        </w:rPr>
        <w:t xml:space="preserve"> classes to paint your own quilt block, quilt blocks for sale</w:t>
      </w:r>
    </w:p>
    <w:p w14:paraId="0103318F" w14:textId="77777777" w:rsidR="00ED6BA2" w:rsidRDefault="00ED6BA2" w:rsidP="008166F2">
      <w:pPr>
        <w:spacing w:after="0" w:line="240" w:lineRule="auto"/>
        <w:rPr>
          <w:sz w:val="24"/>
          <w:szCs w:val="24"/>
        </w:rPr>
      </w:pPr>
    </w:p>
    <w:p w14:paraId="7290FBC2" w14:textId="77777777" w:rsidR="00ED6BA2" w:rsidRDefault="00ED6BA2" w:rsidP="00ED6BA2">
      <w:pPr>
        <w:rPr>
          <w:rFonts w:ascii="Bookman Old Style" w:hAnsi="Bookman Old Style"/>
          <w:iCs/>
          <w:sz w:val="20"/>
        </w:rPr>
      </w:pPr>
    </w:p>
    <w:p w14:paraId="3F174640" w14:textId="77777777" w:rsidR="00ED6BA2" w:rsidRDefault="00ED6BA2" w:rsidP="00ED6BA2">
      <w:pPr>
        <w:rPr>
          <w:rFonts w:ascii="Bookman Old Style" w:hAnsi="Bookman Old Style"/>
          <w:iCs/>
          <w:sz w:val="20"/>
        </w:rPr>
      </w:pPr>
    </w:p>
    <w:p w14:paraId="7AEEE588" w14:textId="77777777" w:rsidR="00ED6BA2" w:rsidRDefault="00ED6BA2" w:rsidP="00ED6BA2">
      <w:pPr>
        <w:rPr>
          <w:rFonts w:ascii="Bookman Old Style" w:hAnsi="Bookman Old Style"/>
          <w:iCs/>
          <w:sz w:val="20"/>
        </w:rPr>
      </w:pPr>
    </w:p>
    <w:p w14:paraId="39E87BE8" w14:textId="77777777" w:rsidR="00ED6BA2" w:rsidRDefault="00ED6BA2" w:rsidP="00ED6BA2">
      <w:pPr>
        <w:rPr>
          <w:rFonts w:ascii="Bookman Old Style" w:hAnsi="Bookman Old Style"/>
          <w:iCs/>
          <w:sz w:val="20"/>
        </w:rPr>
      </w:pPr>
    </w:p>
    <w:p w14:paraId="26E64388" w14:textId="77777777" w:rsidR="00ED6BA2" w:rsidRDefault="00ED6BA2" w:rsidP="00ED6BA2">
      <w:pPr>
        <w:rPr>
          <w:rFonts w:ascii="Bookman Old Style" w:hAnsi="Bookman Old Style"/>
          <w:iCs/>
          <w:sz w:val="20"/>
        </w:rPr>
      </w:pPr>
    </w:p>
    <w:p w14:paraId="184786CD" w14:textId="77777777" w:rsidR="00ED6BA2" w:rsidRDefault="00ED6BA2" w:rsidP="008166F2">
      <w:pPr>
        <w:spacing w:after="0" w:line="240" w:lineRule="auto"/>
        <w:rPr>
          <w:sz w:val="24"/>
          <w:szCs w:val="24"/>
        </w:rPr>
      </w:pPr>
    </w:p>
    <w:p w14:paraId="0B0B27F7" w14:textId="77777777" w:rsidR="002C69AC" w:rsidRDefault="002C69AC"/>
    <w:sectPr w:rsidR="002C69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NTc3NLAwtjA2NTFW0lEKTi0uzszPAykwrAUALiioySwAAAA="/>
  </w:docVars>
  <w:rsids>
    <w:rsidRoot w:val="008166F2"/>
    <w:rsid w:val="002C69AC"/>
    <w:rsid w:val="008166F2"/>
    <w:rsid w:val="00D06A8A"/>
    <w:rsid w:val="00E67C63"/>
    <w:rsid w:val="00ED6B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70AD38"/>
  <w15:docId w15:val="{093169F2-867C-419C-880D-F49B8D6A8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66F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761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57</Words>
  <Characters>89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i Babcock</dc:creator>
  <cp:lastModifiedBy>Jessica Montez</cp:lastModifiedBy>
  <cp:revision>3</cp:revision>
  <dcterms:created xsi:type="dcterms:W3CDTF">2021-11-16T17:35:00Z</dcterms:created>
  <dcterms:modified xsi:type="dcterms:W3CDTF">2021-11-16T17:39:00Z</dcterms:modified>
</cp:coreProperties>
</file>